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83DFB5" w14:textId="5C4A8E22" w:rsidR="00734D20" w:rsidRPr="006E4BB0" w:rsidRDefault="00734D20">
      <w:pPr>
        <w:rPr>
          <w:b/>
          <w:bCs/>
        </w:rPr>
      </w:pPr>
      <w:r w:rsidRPr="006E4BB0">
        <w:rPr>
          <w:b/>
          <w:bCs/>
        </w:rPr>
        <w:t>GitHub Repo</w:t>
      </w:r>
    </w:p>
    <w:p w14:paraId="6CF0AE2B" w14:textId="54BE0D80" w:rsidR="006E4BB0" w:rsidRDefault="00CA1E18" w:rsidP="004B44DB">
      <w:hyperlink r:id="rId6" w:history="1">
        <w:r w:rsidR="004B44DB" w:rsidRPr="00065348">
          <w:rPr>
            <w:rStyle w:val="Hyperlink"/>
          </w:rPr>
          <w:t>https://github.com/andrewssierra/ResourceMaps</w:t>
        </w:r>
      </w:hyperlink>
    </w:p>
    <w:p w14:paraId="6003B4E0" w14:textId="148FCE63" w:rsidR="006E4BB0" w:rsidRDefault="006E4BB0" w:rsidP="006E4BB0">
      <w:r>
        <w:rPr>
          <w:noProof/>
        </w:rPr>
        <w:drawing>
          <wp:inline distT="0" distB="0" distL="0" distR="0" wp14:anchorId="6BED72FF" wp14:editId="2D67AE27">
            <wp:extent cx="5943600" cy="292481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FCA7E" w14:textId="080FFCF0" w:rsidR="00734D20" w:rsidRPr="006E4BB0" w:rsidRDefault="00734D20">
      <w:pPr>
        <w:rPr>
          <w:b/>
          <w:bCs/>
        </w:rPr>
      </w:pPr>
      <w:r w:rsidRPr="006E4BB0">
        <w:rPr>
          <w:b/>
          <w:bCs/>
        </w:rPr>
        <w:t xml:space="preserve">Influx database </w:t>
      </w:r>
    </w:p>
    <w:p w14:paraId="4AA71E66" w14:textId="469F76DC" w:rsidR="00734D20" w:rsidRDefault="00734D20">
      <w:r>
        <w:t>Docker pull influxdb or kitematic &gt; search &gt; influxdb</w:t>
      </w:r>
    </w:p>
    <w:p w14:paraId="3CE08099" w14:textId="164E869A" w:rsidR="00734D20" w:rsidRDefault="00734D20">
      <w:r>
        <w:rPr>
          <w:noProof/>
        </w:rPr>
        <w:drawing>
          <wp:inline distT="0" distB="0" distL="0" distR="0" wp14:anchorId="5D8E908B" wp14:editId="35D12B72">
            <wp:extent cx="5943600" cy="33439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51DF4" w14:textId="7AFAC818" w:rsidR="00734D20" w:rsidRDefault="00734D20">
      <w:r>
        <w:t>After you log in you go to load data &gt; Buckets</w:t>
      </w:r>
    </w:p>
    <w:p w14:paraId="114D1353" w14:textId="61EC0D46" w:rsidR="00734D20" w:rsidRDefault="00734D20">
      <w:r>
        <w:rPr>
          <w:noProof/>
        </w:rPr>
        <w:lastRenderedPageBreak/>
        <w:drawing>
          <wp:inline distT="0" distB="0" distL="0" distR="0" wp14:anchorId="493CB028" wp14:editId="478BD7D5">
            <wp:extent cx="5943600" cy="30245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44748" w14:textId="41044E76" w:rsidR="00734D20" w:rsidRDefault="00734D20">
      <w:r>
        <w:rPr>
          <w:noProof/>
        </w:rPr>
        <w:drawing>
          <wp:inline distT="0" distB="0" distL="0" distR="0" wp14:anchorId="2029677E" wp14:editId="6F73FD66">
            <wp:extent cx="2390775" cy="10096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E1CE7" w14:textId="6A1BA135" w:rsidR="00734D20" w:rsidRDefault="00734D20">
      <w:r>
        <w:t xml:space="preserve">Add Data &gt; Line Protocol </w:t>
      </w:r>
    </w:p>
    <w:p w14:paraId="1212D3F8" w14:textId="705574E8" w:rsidR="00734D20" w:rsidRDefault="00734D20">
      <w:r>
        <w:t xml:space="preserve">Line protocol has to be in specific format </w:t>
      </w:r>
    </w:p>
    <w:p w14:paraId="1972D588" w14:textId="5DD36E53" w:rsidR="00734D20" w:rsidRDefault="00734D20" w:rsidP="00734D20">
      <w:pPr>
        <w:pStyle w:val="ListParagraph"/>
        <w:numPr>
          <w:ilvl w:val="0"/>
          <w:numId w:val="1"/>
        </w:numPr>
      </w:pPr>
      <w:r>
        <w:t>Device | value | time stamp (unix)</w:t>
      </w:r>
    </w:p>
    <w:p w14:paraId="0BA3BBA4" w14:textId="270D1D8C" w:rsidR="00734D20" w:rsidRDefault="00734D20" w:rsidP="00734D20">
      <w:pPr>
        <w:pStyle w:val="ListParagraph"/>
        <w:numPr>
          <w:ilvl w:val="0"/>
          <w:numId w:val="1"/>
        </w:numPr>
      </w:pPr>
      <w:r w:rsidRPr="00734D20">
        <w:t>PPA:443 value=0</w:t>
      </w:r>
      <w:r>
        <w:t xml:space="preserve"> </w:t>
      </w:r>
      <w:r w:rsidRPr="00734D20">
        <w:t>1572976552167</w:t>
      </w:r>
    </w:p>
    <w:p w14:paraId="3D3351DC" w14:textId="1B7F63D4" w:rsidR="00734D20" w:rsidRDefault="00734D20">
      <w:r>
        <w:t>Data adapter</w:t>
      </w:r>
    </w:p>
    <w:p w14:paraId="2D3FE6C2" w14:textId="77777777" w:rsidR="00734D20" w:rsidRDefault="00734D20" w:rsidP="00734D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 xml:space="preserve"> epochTicks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DateTime(1970, 1, 1).Ticks;</w:t>
      </w:r>
    </w:p>
    <w:p w14:paraId="7EDF97E8" w14:textId="364B4C45" w:rsidR="00734D20" w:rsidRDefault="00734D20" w:rsidP="00734D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 xml:space="preserve"> signalTime =  637085733521666000 - epochTicks;            </w:t>
      </w:r>
    </w:p>
    <w:p w14:paraId="01257E08" w14:textId="0388B6C7" w:rsidR="00734D20" w:rsidRDefault="00734D20" w:rsidP="00734D20">
      <w:r>
        <w:rPr>
          <w:rFonts w:ascii="Consolas" w:hAnsi="Consolas" w:cs="Consolas"/>
          <w:color w:val="000000"/>
          <w:sz w:val="19"/>
          <w:szCs w:val="19"/>
        </w:rPr>
        <w:t xml:space="preserve">TimeSpan convertedTime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TimeSpan(signalTime);</w:t>
      </w:r>
    </w:p>
    <w:p w14:paraId="276DEAB2" w14:textId="66A3D0D1" w:rsidR="00734D20" w:rsidRDefault="00261733">
      <w:r>
        <w:t>“Dashboard” Configuration</w:t>
      </w:r>
    </w:p>
    <w:p w14:paraId="3A2A8685" w14:textId="178677F4" w:rsidR="00261733" w:rsidRDefault="00261733">
      <w:r>
        <w:rPr>
          <w:noProof/>
        </w:rPr>
        <w:drawing>
          <wp:inline distT="0" distB="0" distL="0" distR="0" wp14:anchorId="707973FD" wp14:editId="287E7CCC">
            <wp:extent cx="5943600" cy="1416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B0C51" w14:textId="77777777" w:rsidR="004B44DB" w:rsidRDefault="004B44DB"/>
    <w:p w14:paraId="1D4D9706" w14:textId="733D48B4" w:rsidR="006E4BB0" w:rsidRDefault="006E4BB0">
      <w:r>
        <w:lastRenderedPageBreak/>
        <w:t>View dashboard</w:t>
      </w:r>
    </w:p>
    <w:p w14:paraId="12F1A943" w14:textId="261D08E1" w:rsidR="006E4BB0" w:rsidRDefault="006E4BB0">
      <w:r>
        <w:rPr>
          <w:noProof/>
        </w:rPr>
        <w:drawing>
          <wp:inline distT="0" distB="0" distL="0" distR="0" wp14:anchorId="56D2A6A5" wp14:editId="0BC3EFE7">
            <wp:extent cx="5943600" cy="24441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19479" w14:textId="09B43B62" w:rsidR="006E4BB0" w:rsidRDefault="006E4BB0">
      <w:r>
        <w:t>Working on Hooking up react app to influx db</w:t>
      </w:r>
    </w:p>
    <w:p w14:paraId="2BC394B0" w14:textId="67669981" w:rsidR="004B44DB" w:rsidRDefault="006E4BB0">
      <w:r>
        <w:rPr>
          <w:noProof/>
        </w:rPr>
        <w:drawing>
          <wp:inline distT="0" distB="0" distL="0" distR="0" wp14:anchorId="329FBAE2" wp14:editId="7115739C">
            <wp:extent cx="5943600" cy="216535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32B8A" w14:textId="3EEC5605" w:rsidR="004B44DB" w:rsidRDefault="004B44DB">
      <w:r>
        <w:rPr>
          <w:noProof/>
        </w:rPr>
        <w:drawing>
          <wp:inline distT="0" distB="0" distL="0" distR="0" wp14:anchorId="7B03D9AD" wp14:editId="749FE677">
            <wp:extent cx="5544922" cy="26913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79399" cy="2708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D9B28" w14:textId="129918A5" w:rsidR="00CA1E18" w:rsidRDefault="00CA1E18">
      <w:r>
        <w:lastRenderedPageBreak/>
        <w:t xml:space="preserve">Helpful links: </w:t>
      </w:r>
    </w:p>
    <w:p w14:paraId="7A0CB9DF" w14:textId="1B767358" w:rsidR="00CA1E18" w:rsidRDefault="00CA1E18">
      <w:r>
        <w:t xml:space="preserve">See different Map designs that can easily be switched out. </w:t>
      </w:r>
      <w:hyperlink r:id="rId15" w:history="1">
        <w:r w:rsidRPr="006E03E2">
          <w:rPr>
            <w:rStyle w:val="Hyperlink"/>
          </w:rPr>
          <w:t>https://leaflet-extras.github.io/leaflet-providers/preview/</w:t>
        </w:r>
      </w:hyperlink>
    </w:p>
    <w:p w14:paraId="2A33B097" w14:textId="7BADC9D7" w:rsidR="00CA1E18" w:rsidRDefault="00CA1E18">
      <w:r>
        <w:t xml:space="preserve">Used to create the grid </w:t>
      </w:r>
      <w:hyperlink r:id="rId16" w:history="1">
        <w:r w:rsidRPr="006E03E2">
          <w:rPr>
            <w:rStyle w:val="Hyperlink"/>
          </w:rPr>
          <w:t>https://github.com/STRML/react-grid-layout</w:t>
        </w:r>
      </w:hyperlink>
    </w:p>
    <w:p w14:paraId="1500E253" w14:textId="61E1B6B3" w:rsidR="00CA1E18" w:rsidRDefault="00CA1E18">
      <w:r>
        <w:t xml:space="preserve">Used to create the map </w:t>
      </w:r>
      <w:hyperlink r:id="rId17" w:history="1">
        <w:r w:rsidRPr="006E03E2">
          <w:rPr>
            <w:rStyle w:val="Hyperlink"/>
          </w:rPr>
          <w:t>https://leafletjs.com/</w:t>
        </w:r>
      </w:hyperlink>
    </w:p>
    <w:p w14:paraId="5CDFB913" w14:textId="66B66574" w:rsidR="00CA1E18" w:rsidRDefault="00CA1E18">
      <w:r>
        <w:t xml:space="preserve">Used to create the graphs </w:t>
      </w:r>
      <w:hyperlink r:id="rId18" w:history="1">
        <w:r w:rsidRPr="006E03E2">
          <w:rPr>
            <w:rStyle w:val="Hyperlink"/>
          </w:rPr>
          <w:t>https://github.com/uber/react-vis</w:t>
        </w:r>
      </w:hyperlink>
    </w:p>
    <w:p w14:paraId="7E5F1044" w14:textId="419A280C" w:rsidR="00CA1E18" w:rsidRDefault="00CA1E18">
      <w:r>
        <w:t xml:space="preserve">The time series database that will be used </w:t>
      </w:r>
      <w:bookmarkStart w:id="0" w:name="_GoBack"/>
      <w:bookmarkEnd w:id="0"/>
      <w:r>
        <w:fldChar w:fldCharType="begin"/>
      </w:r>
      <w:r>
        <w:instrText xml:space="preserve"> HYPERLINK "</w:instrText>
      </w:r>
      <w:r w:rsidRPr="00CA1E18">
        <w:instrText>https://www.influxdata.com/</w:instrText>
      </w:r>
      <w:r>
        <w:instrText xml:space="preserve">" </w:instrText>
      </w:r>
      <w:r>
        <w:fldChar w:fldCharType="separate"/>
      </w:r>
      <w:r w:rsidRPr="006E03E2">
        <w:rPr>
          <w:rStyle w:val="Hyperlink"/>
        </w:rPr>
        <w:t>https://www.influxdata.com/</w:t>
      </w:r>
      <w:r>
        <w:fldChar w:fldCharType="end"/>
      </w:r>
    </w:p>
    <w:p w14:paraId="54D7756A" w14:textId="77777777" w:rsidR="00CA1E18" w:rsidRDefault="00CA1E18"/>
    <w:p w14:paraId="29520FA5" w14:textId="77777777" w:rsidR="00CA1E18" w:rsidRDefault="00CA1E18"/>
    <w:p w14:paraId="2DC5AD7E" w14:textId="77777777" w:rsidR="00CA1E18" w:rsidRDefault="00CA1E18"/>
    <w:p w14:paraId="2AB1BDE8" w14:textId="77777777" w:rsidR="00CA1E18" w:rsidRDefault="00CA1E18"/>
    <w:sectPr w:rsidR="00CA1E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9B6E5B"/>
    <w:multiLevelType w:val="hybridMultilevel"/>
    <w:tmpl w:val="D9924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S0NDEwNTY3sDQyNbBU0lEKTi0uzszPAykwqgUAIwNUFSwAAAA="/>
  </w:docVars>
  <w:rsids>
    <w:rsidRoot w:val="00734D20"/>
    <w:rsid w:val="00261733"/>
    <w:rsid w:val="00280CF6"/>
    <w:rsid w:val="003C090A"/>
    <w:rsid w:val="004B44DB"/>
    <w:rsid w:val="006E4BB0"/>
    <w:rsid w:val="00734D20"/>
    <w:rsid w:val="00CA1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939A5"/>
  <w15:chartTrackingRefBased/>
  <w15:docId w15:val="{C6A39CC7-3015-4EDB-9D77-C5E82E335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4D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4D2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34D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github.com/uber/react-vis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leafletjs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STRML/react-grid-layout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andrewssierra/ResourceMaps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hyperlink" Target="https://leaflet-extras.github.io/leaflet-providers/preview/" TargetMode="Externa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E6E1DA-9487-440A-8ABF-0E6BCD347C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rra Andrews</dc:creator>
  <cp:keywords/>
  <dc:description/>
  <cp:lastModifiedBy>Sierra Andrews</cp:lastModifiedBy>
  <cp:revision>3</cp:revision>
  <dcterms:created xsi:type="dcterms:W3CDTF">2019-12-05T04:34:00Z</dcterms:created>
  <dcterms:modified xsi:type="dcterms:W3CDTF">2019-12-14T00:15:00Z</dcterms:modified>
</cp:coreProperties>
</file>